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E7BCE" w14:textId="77777777" w:rsidR="00BA4092" w:rsidRDefault="009C5668" w:rsidP="009C566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5668">
        <w:rPr>
          <w:rFonts w:ascii="Times New Roman" w:hAnsi="Times New Roman" w:cs="Times New Roman"/>
          <w:b/>
          <w:sz w:val="24"/>
          <w:szCs w:val="24"/>
        </w:rPr>
        <w:t>Assignment Module 5 –File Access and encoding</w:t>
      </w:r>
    </w:p>
    <w:p w14:paraId="28D0559E" w14:textId="77777777" w:rsidR="002773ED" w:rsidRDefault="002773ED" w:rsidP="009C566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7168B0" w14:textId="77777777" w:rsidR="002773ED" w:rsidRPr="00400E5F" w:rsidRDefault="002773ED" w:rsidP="00400E5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00E5F">
        <w:rPr>
          <w:rFonts w:ascii="Times New Roman" w:hAnsi="Times New Roman" w:cs="Times New Roman"/>
          <w:sz w:val="24"/>
          <w:szCs w:val="24"/>
        </w:rPr>
        <w:t>Develop an application that uses file and directory access to encode their structure in a JSON file given a root directory. Create a python application that given a command-line argument of a root directory, it will traverse that directory and all subdirectories, saving into a file called struct.dat the JSON representation of the hierarchy of files and directory discovered. Use the following information to name file and directory in the JSON representation of the file/</w:t>
      </w:r>
      <w:proofErr w:type="spellStart"/>
      <w:r w:rsidRPr="00400E5F">
        <w:rPr>
          <w:rFonts w:ascii="Times New Roman" w:hAnsi="Times New Roman" w:cs="Times New Roman"/>
          <w:sz w:val="24"/>
          <w:szCs w:val="24"/>
        </w:rPr>
        <w:t>dir</w:t>
      </w:r>
      <w:proofErr w:type="spellEnd"/>
      <w:r w:rsidRPr="00400E5F">
        <w:rPr>
          <w:rFonts w:ascii="Times New Roman" w:hAnsi="Times New Roman" w:cs="Times New Roman"/>
          <w:sz w:val="24"/>
          <w:szCs w:val="24"/>
        </w:rPr>
        <w:t xml:space="preserve"> hierarchy, </w:t>
      </w:r>
    </w:p>
    <w:p w14:paraId="28C9FD0F" w14:textId="77777777" w:rsidR="002773ED" w:rsidRDefault="002773ED" w:rsidP="00400E5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File”, “Dir”,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ubD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 </w:t>
      </w:r>
    </w:p>
    <w:p w14:paraId="67FDE91C" w14:textId="77777777" w:rsidR="002773ED" w:rsidRDefault="002773ED" w:rsidP="00400E5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file should be stored in the location that the program is executed and should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override </w:t>
      </w:r>
      <w:r w:rsidR="00400E5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le if it already exist. </w:t>
      </w:r>
    </w:p>
    <w:p w14:paraId="2D4A7318" w14:textId="77777777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>import sys</w:t>
      </w:r>
    </w:p>
    <w:p w14:paraId="1C2E1D03" w14:textId="77777777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 xml:space="preserve">import </w:t>
      </w:r>
      <w:proofErr w:type="spellStart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os</w:t>
      </w:r>
      <w:proofErr w:type="spellEnd"/>
    </w:p>
    <w:p w14:paraId="301BC5E5" w14:textId="77777777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>import json</w:t>
      </w:r>
    </w:p>
    <w:p w14:paraId="3483B8CF" w14:textId="77777777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14:paraId="3F394DDB" w14:textId="0B97D040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 xml:space="preserve">x = </w:t>
      </w:r>
      <w:proofErr w:type="spellStart"/>
      <w:proofErr w:type="gramStart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os.walk</w:t>
      </w:r>
      <w:proofErr w:type="spellEnd"/>
      <w:proofErr w:type="gramEnd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(".")</w:t>
      </w:r>
    </w:p>
    <w:p w14:paraId="2883DC5D" w14:textId="5A1CDAE0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>d = {}</w:t>
      </w:r>
    </w:p>
    <w:p w14:paraId="39229E63" w14:textId="2005A2FC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proofErr w:type="gramStart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print(</w:t>
      </w:r>
      <w:proofErr w:type="gramEnd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"Walk's output:")</w:t>
      </w:r>
    </w:p>
    <w:p w14:paraId="0023065F" w14:textId="77777777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>for thing in x:</w:t>
      </w:r>
    </w:p>
    <w:p w14:paraId="66828C24" w14:textId="134A6EB3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 xml:space="preserve">    print(thing)</w:t>
      </w:r>
    </w:p>
    <w:p w14:paraId="78399708" w14:textId="298571A4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 xml:space="preserve">x = </w:t>
      </w:r>
      <w:proofErr w:type="spellStart"/>
      <w:proofErr w:type="gramStart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os.walk</w:t>
      </w:r>
      <w:proofErr w:type="spellEnd"/>
      <w:proofErr w:type="gramEnd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(".")</w:t>
      </w:r>
    </w:p>
    <w:p w14:paraId="546400FF" w14:textId="77777777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>for thing in x:</w:t>
      </w:r>
    </w:p>
    <w:p w14:paraId="278FE9FE" w14:textId="7F656549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 xml:space="preserve">    d[</w:t>
      </w:r>
      <w:proofErr w:type="gramStart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thing[</w:t>
      </w:r>
      <w:proofErr w:type="gramEnd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0]] = (thing[1], thing[2])</w:t>
      </w:r>
    </w:p>
    <w:p w14:paraId="57108EA9" w14:textId="4DE6983D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>print("</w:t>
      </w:r>
      <w:proofErr w:type="spellStart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D</w:t>
      </w:r>
      <w:r w:rsidRPr="004556E9">
        <w:rPr>
          <w:rFonts w:ascii="Times New Roman" w:hAnsi="Times New Roman" w:cs="Times New Roman"/>
          <w:sz w:val="24"/>
          <w:szCs w:val="24"/>
          <w:highlight w:val="yellow"/>
        </w:rPr>
        <w:t>ict</w:t>
      </w:r>
      <w:proofErr w:type="spellEnd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:")</w:t>
      </w:r>
    </w:p>
    <w:p w14:paraId="2D79D84D" w14:textId="6FEB9103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>print(d)</w:t>
      </w:r>
    </w:p>
    <w:p w14:paraId="366BCDF3" w14:textId="77777777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 xml:space="preserve">with </w:t>
      </w:r>
      <w:proofErr w:type="gramStart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open(</w:t>
      </w:r>
      <w:proofErr w:type="gramEnd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'struct.dat', 'w+') as f:</w:t>
      </w:r>
    </w:p>
    <w:p w14:paraId="60C8C428" w14:textId="77777777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 xml:space="preserve">    </w:t>
      </w:r>
      <w:proofErr w:type="spellStart"/>
      <w:proofErr w:type="gramStart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json.dump</w:t>
      </w:r>
      <w:proofErr w:type="spellEnd"/>
      <w:proofErr w:type="gramEnd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(d, f)</w:t>
      </w:r>
    </w:p>
    <w:p w14:paraId="111A2D6B" w14:textId="024C350A" w:rsidR="00BC518E" w:rsidRPr="004556E9" w:rsidRDefault="00BC518E" w:rsidP="00BC518E">
      <w:pPr>
        <w:rPr>
          <w:rFonts w:ascii="Times New Roman" w:hAnsi="Times New Roman" w:cs="Times New Roman"/>
          <w:sz w:val="24"/>
          <w:szCs w:val="24"/>
          <w:highlight w:val="yellow"/>
        </w:rPr>
      </w:pPr>
      <w:proofErr w:type="gramStart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print(</w:t>
      </w:r>
      <w:proofErr w:type="gramEnd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"</w:t>
      </w:r>
      <w:r w:rsidR="004556E9" w:rsidRPr="004556E9">
        <w:rPr>
          <w:rFonts w:ascii="Times New Roman" w:hAnsi="Times New Roman" w:cs="Times New Roman"/>
          <w:sz w:val="24"/>
          <w:szCs w:val="24"/>
          <w:highlight w:val="yellow"/>
        </w:rPr>
        <w:t xml:space="preserve">What’s in </w:t>
      </w:r>
      <w:r w:rsidRPr="004556E9">
        <w:rPr>
          <w:rFonts w:ascii="Times New Roman" w:hAnsi="Times New Roman" w:cs="Times New Roman"/>
          <w:sz w:val="24"/>
          <w:szCs w:val="24"/>
          <w:highlight w:val="yellow"/>
        </w:rPr>
        <w:t>the file:")</w:t>
      </w:r>
    </w:p>
    <w:p w14:paraId="12E4CE03" w14:textId="344D1127" w:rsidR="00400E5F" w:rsidRDefault="00BC518E" w:rsidP="00BC518E">
      <w:pPr>
        <w:rPr>
          <w:rFonts w:ascii="Times New Roman" w:hAnsi="Times New Roman" w:cs="Times New Roman"/>
          <w:sz w:val="24"/>
          <w:szCs w:val="24"/>
        </w:rPr>
      </w:pPr>
      <w:r w:rsidRPr="004556E9">
        <w:rPr>
          <w:rFonts w:ascii="Times New Roman" w:hAnsi="Times New Roman" w:cs="Times New Roman"/>
          <w:sz w:val="24"/>
          <w:szCs w:val="24"/>
          <w:highlight w:val="yellow"/>
        </w:rPr>
        <w:t>print(</w:t>
      </w:r>
      <w:proofErr w:type="spellStart"/>
      <w:proofErr w:type="gramStart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json.dumps</w:t>
      </w:r>
      <w:proofErr w:type="spellEnd"/>
      <w:proofErr w:type="gramEnd"/>
      <w:r w:rsidRPr="004556E9">
        <w:rPr>
          <w:rFonts w:ascii="Times New Roman" w:hAnsi="Times New Roman" w:cs="Times New Roman"/>
          <w:sz w:val="24"/>
          <w:szCs w:val="24"/>
          <w:highlight w:val="yellow"/>
        </w:rPr>
        <w:t>(d))</w:t>
      </w:r>
    </w:p>
    <w:p w14:paraId="6EBFFFB6" w14:textId="64CDB6A0" w:rsidR="00400E5F" w:rsidRDefault="004556E9" w:rsidP="004556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15C9E2" wp14:editId="336BAB5E">
            <wp:extent cx="3032760" cy="2804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3F8C8" w14:textId="4C14D18B" w:rsidR="004556E9" w:rsidRDefault="004556E9" w:rsidP="004556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53C8EE" wp14:editId="0473085F">
            <wp:extent cx="1737360" cy="2514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D2EA" w14:textId="55B7A1B4" w:rsidR="00400E5F" w:rsidRDefault="00400E5F" w:rsidP="00400E5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gram you created writes a JSON file. Is this a text or binary file? Discuss and justify why you would do it as a text file or a binary file. Justify, if done in binary, how would that work and what are the implications of saving the file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d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ierarchy as a binary file in saving and accessing it.</w:t>
      </w:r>
    </w:p>
    <w:p w14:paraId="00C358ED" w14:textId="5FBBB79A" w:rsidR="004556E9" w:rsidRPr="004556E9" w:rsidRDefault="004556E9" w:rsidP="0022545B">
      <w:pPr>
        <w:ind w:left="36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165CF6">
        <w:rPr>
          <w:rFonts w:ascii="Times New Roman" w:hAnsi="Times New Roman" w:cs="Times New Roman"/>
          <w:sz w:val="24"/>
          <w:szCs w:val="24"/>
          <w:highlight w:val="yellow"/>
        </w:rPr>
        <w:t>The program that I created creates a JSON text file. JSON is a web standard for a text file format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 therefore it is using a text file in my program above. This is easier because i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t is readable to human eye even if 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it 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>contains lots of punctuation marks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>, d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ata in the text file is 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>organized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 and each word can be 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>separated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 by comma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>, n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>on-printable ASCII characters are not allowed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>, and w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hitespace 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is not important. 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If the file 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>were to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 be in 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>b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inary format, all above mentioned characteristics would 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>fail without a software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 to read or write it. The byte sequence might get change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>d</w:t>
      </w:r>
      <w:r w:rsidRPr="00165CF6">
        <w:rPr>
          <w:rFonts w:ascii="Times New Roman" w:hAnsi="Times New Roman" w:cs="Times New Roman"/>
          <w:sz w:val="24"/>
          <w:szCs w:val="24"/>
          <w:highlight w:val="yellow"/>
        </w:rPr>
        <w:t xml:space="preserve"> or the file might become corrupted </w:t>
      </w:r>
      <w:r w:rsidR="0022545B" w:rsidRPr="00165CF6">
        <w:rPr>
          <w:rFonts w:ascii="Times New Roman" w:hAnsi="Times New Roman" w:cs="Times New Roman"/>
          <w:sz w:val="24"/>
          <w:szCs w:val="24"/>
          <w:highlight w:val="yellow"/>
        </w:rPr>
        <w:t>if opened as a text file.</w:t>
      </w:r>
      <w:r w:rsidRPr="004556E9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556E9" w:rsidRPr="004556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963AA0"/>
    <w:multiLevelType w:val="hybridMultilevel"/>
    <w:tmpl w:val="F3D86C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tzS2tDSyMDY3sjBS0lEKTi0uzszPAykwrAUAG9usFSwAAAA="/>
  </w:docVars>
  <w:rsids>
    <w:rsidRoot w:val="009C5668"/>
    <w:rsid w:val="000B6014"/>
    <w:rsid w:val="00165CF6"/>
    <w:rsid w:val="0022545B"/>
    <w:rsid w:val="002773ED"/>
    <w:rsid w:val="002863E4"/>
    <w:rsid w:val="00344DF4"/>
    <w:rsid w:val="00365469"/>
    <w:rsid w:val="003D1BEB"/>
    <w:rsid w:val="00400E5F"/>
    <w:rsid w:val="004556E9"/>
    <w:rsid w:val="009C5668"/>
    <w:rsid w:val="00A87B77"/>
    <w:rsid w:val="00AD7E0B"/>
    <w:rsid w:val="00B26FF9"/>
    <w:rsid w:val="00BA4092"/>
    <w:rsid w:val="00BC518E"/>
    <w:rsid w:val="00F25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69AF2"/>
  <w15:chartTrackingRefBased/>
  <w15:docId w15:val="{D98FCCC8-0313-4628-94F6-2800A8BFE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0E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s</dc:creator>
  <cp:keywords/>
  <dc:description/>
  <cp:lastModifiedBy>Phat Brr</cp:lastModifiedBy>
  <cp:revision>9</cp:revision>
  <dcterms:created xsi:type="dcterms:W3CDTF">2019-11-17T16:05:00Z</dcterms:created>
  <dcterms:modified xsi:type="dcterms:W3CDTF">2020-04-05T17:24:00Z</dcterms:modified>
</cp:coreProperties>
</file>